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4815441B" w:rsidR="00B675F7" w:rsidRDefault="00D24564" w:rsidP="00A02283">
      <w:pPr>
        <w:pStyle w:val="Heading1"/>
        <w:jc w:val="center"/>
      </w:pPr>
      <w:r>
        <w:rPr>
          <w:szCs w:val="20"/>
        </w:rPr>
        <w:t xml:space="preserve"> </w:t>
      </w:r>
      <w:r w:rsidR="009E3A7D">
        <w:rPr>
          <w:szCs w:val="20"/>
        </w:rPr>
        <w:t>WORKSHOP</w:t>
      </w:r>
      <w:r w:rsidR="00266314">
        <w:t xml:space="preserve"> AGENDA</w:t>
      </w:r>
    </w:p>
    <w:p w14:paraId="5665AD81" w14:textId="40CBC9C0" w:rsidR="00B675F7" w:rsidRDefault="00C26F50" w:rsidP="00A02283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ovember 28</w:t>
      </w:r>
      <w:r w:rsidR="00266314">
        <w:rPr>
          <w:rFonts w:ascii="Arial" w:eastAsia="Arial" w:hAnsi="Arial" w:cs="Arial"/>
        </w:rPr>
        <w:t xml:space="preserve">, 2023 - </w:t>
      </w:r>
      <w:r>
        <w:rPr>
          <w:rFonts w:ascii="Arial" w:eastAsia="Arial" w:hAnsi="Arial" w:cs="Arial"/>
        </w:rPr>
        <w:t>5</w:t>
      </w:r>
      <w:r w:rsidR="00266314">
        <w:rPr>
          <w:rFonts w:ascii="Arial" w:eastAsia="Arial" w:hAnsi="Arial" w:cs="Arial"/>
        </w:rPr>
        <w:t>:00 pm</w:t>
      </w:r>
      <w:r>
        <w:rPr>
          <w:rFonts w:ascii="Arial" w:eastAsia="Arial" w:hAnsi="Arial" w:cs="Arial"/>
        </w:rPr>
        <w:t xml:space="preserve">- HS Makers Space </w:t>
      </w:r>
    </w:p>
    <w:p w14:paraId="4A70F7BD" w14:textId="77777777" w:rsidR="001C3C1C" w:rsidRDefault="001C3C1C" w:rsidP="00A02283">
      <w:pPr>
        <w:spacing w:after="477"/>
        <w:ind w:left="154"/>
        <w:jc w:val="center"/>
      </w:pPr>
    </w:p>
    <w:p w14:paraId="1B431277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Call meeting to order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01657B5A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Pledge of Allegiance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567A04A0" w14:textId="77777777" w:rsidR="00622A12" w:rsidRPr="00622A12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sz w:val="20"/>
          <w:szCs w:val="20"/>
        </w:rPr>
      </w:pPr>
      <w:r w:rsidRPr="00622A12">
        <w:rPr>
          <w:rFonts w:ascii="Arial" w:eastAsia="Arial" w:hAnsi="Arial" w:cs="Arial"/>
          <w:sz w:val="20"/>
          <w:szCs w:val="20"/>
        </w:rPr>
        <w:t>Roll Call</w:t>
      </w:r>
      <w:r w:rsidR="00D31F28" w:rsidRPr="00622A12">
        <w:rPr>
          <w:rFonts w:ascii="Arial" w:eastAsia="Arial" w:hAnsi="Arial" w:cs="Arial"/>
          <w:sz w:val="20"/>
          <w:szCs w:val="20"/>
        </w:rPr>
        <w:t>.</w:t>
      </w:r>
    </w:p>
    <w:p w14:paraId="3AA4C409" w14:textId="0BD0ADA2" w:rsidR="00B675F7" w:rsidRPr="00CD21B8" w:rsidRDefault="00266314" w:rsidP="00CD21B8">
      <w:pPr>
        <w:pStyle w:val="ListParagraph"/>
        <w:numPr>
          <w:ilvl w:val="0"/>
          <w:numId w:val="1"/>
        </w:numPr>
        <w:spacing w:after="28" w:line="262" w:lineRule="auto"/>
      </w:pPr>
      <w:r w:rsidRPr="00CD21B8">
        <w:rPr>
          <w:rFonts w:ascii="Arial" w:eastAsia="Arial" w:hAnsi="Arial" w:cs="Arial"/>
          <w:sz w:val="19"/>
        </w:rPr>
        <w:t>Reports and Discussion/Actions:</w:t>
      </w:r>
    </w:p>
    <w:p w14:paraId="16747101" w14:textId="77777777" w:rsidR="00CD21B8" w:rsidRPr="00C4097A" w:rsidRDefault="00CD21B8" w:rsidP="00CD21B8">
      <w:pPr>
        <w:pStyle w:val="ListParagraph"/>
        <w:spacing w:after="28" w:line="262" w:lineRule="auto"/>
        <w:ind w:left="471"/>
      </w:pPr>
    </w:p>
    <w:p w14:paraId="34198B47" w14:textId="46770F47" w:rsidR="00B31458" w:rsidRDefault="008B5AE3" w:rsidP="001B3B6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a</w:t>
      </w:r>
      <w:r w:rsidR="00B31458">
        <w:rPr>
          <w:sz w:val="24"/>
          <w:szCs w:val="24"/>
        </w:rPr>
        <w:t xml:space="preserve">    Review </w:t>
      </w:r>
      <w:r w:rsidR="003B0445">
        <w:rPr>
          <w:sz w:val="24"/>
          <w:szCs w:val="24"/>
        </w:rPr>
        <w:t xml:space="preserve">of </w:t>
      </w:r>
      <w:r w:rsidR="00B31458">
        <w:rPr>
          <w:sz w:val="24"/>
          <w:szCs w:val="24"/>
        </w:rPr>
        <w:t>Sick Bank guidelines</w:t>
      </w:r>
      <w:r w:rsidR="002651B1">
        <w:rPr>
          <w:sz w:val="24"/>
          <w:szCs w:val="24"/>
        </w:rPr>
        <w:t>.</w:t>
      </w:r>
    </w:p>
    <w:p w14:paraId="683E1A32" w14:textId="6091E744" w:rsidR="003B0445" w:rsidRDefault="003B0445" w:rsidP="001B3B6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b    Review procedures for new board member interviews</w:t>
      </w:r>
      <w:r w:rsidR="002651B1">
        <w:rPr>
          <w:sz w:val="24"/>
          <w:szCs w:val="24"/>
        </w:rPr>
        <w:t>.</w:t>
      </w:r>
    </w:p>
    <w:p w14:paraId="53010360" w14:textId="5861F8B0" w:rsidR="00B31458" w:rsidRDefault="008B5AE3" w:rsidP="0024041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c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Policy </w:t>
      </w:r>
      <w:r w:rsidR="00B31458">
        <w:rPr>
          <w:sz w:val="24"/>
          <w:szCs w:val="24"/>
        </w:rPr>
        <w:t>on Unresolved Student Welfare Complaints</w:t>
      </w:r>
      <w:r w:rsidR="002651B1">
        <w:rPr>
          <w:sz w:val="24"/>
          <w:szCs w:val="24"/>
        </w:rPr>
        <w:t>.</w:t>
      </w:r>
    </w:p>
    <w:p w14:paraId="68EB58E2" w14:textId="418E61BD" w:rsidR="00B31458" w:rsidRDefault="008B5AE3" w:rsidP="00240411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d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Policy on </w:t>
      </w:r>
      <w:r w:rsidR="00B31458">
        <w:rPr>
          <w:sz w:val="24"/>
          <w:szCs w:val="24"/>
        </w:rPr>
        <w:t>Specific Material Objection Template</w:t>
      </w:r>
      <w:r w:rsidR="002651B1">
        <w:rPr>
          <w:sz w:val="24"/>
          <w:szCs w:val="24"/>
        </w:rPr>
        <w:t>.</w:t>
      </w:r>
    </w:p>
    <w:p w14:paraId="27BDBC3B" w14:textId="475C07AD" w:rsidR="00B31458" w:rsidRDefault="008B5AE3" w:rsidP="00240411">
      <w:pPr>
        <w:spacing w:after="0" w:line="240" w:lineRule="auto"/>
        <w:ind w:left="1080" w:firstLine="360"/>
        <w:rPr>
          <w:sz w:val="24"/>
          <w:szCs w:val="24"/>
        </w:rPr>
      </w:pPr>
      <w:r>
        <w:rPr>
          <w:sz w:val="24"/>
          <w:szCs w:val="24"/>
        </w:rPr>
        <w:t>e</w:t>
      </w:r>
      <w:r w:rsidR="00B31458">
        <w:rPr>
          <w:sz w:val="24"/>
          <w:szCs w:val="24"/>
        </w:rPr>
        <w:t xml:space="preserve">    Review </w:t>
      </w:r>
      <w:r w:rsidR="00A96BB9">
        <w:rPr>
          <w:sz w:val="24"/>
          <w:szCs w:val="24"/>
        </w:rPr>
        <w:t xml:space="preserve">the </w:t>
      </w:r>
      <w:r w:rsidR="00B31458">
        <w:rPr>
          <w:sz w:val="24"/>
          <w:szCs w:val="24"/>
        </w:rPr>
        <w:t xml:space="preserve">Dismissal of Program </w:t>
      </w:r>
      <w:r w:rsidR="002651B1">
        <w:rPr>
          <w:sz w:val="24"/>
          <w:szCs w:val="24"/>
        </w:rPr>
        <w:t>P</w:t>
      </w:r>
      <w:r w:rsidR="00B31458">
        <w:rPr>
          <w:sz w:val="24"/>
          <w:szCs w:val="24"/>
        </w:rPr>
        <w:t>olicy</w:t>
      </w:r>
      <w:r w:rsidR="002651B1">
        <w:rPr>
          <w:sz w:val="24"/>
          <w:szCs w:val="24"/>
        </w:rPr>
        <w:t>.</w:t>
      </w:r>
    </w:p>
    <w:p w14:paraId="34EAED04" w14:textId="309F54C3" w:rsidR="00B31458" w:rsidRDefault="008B5AE3" w:rsidP="00240411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f</w:t>
      </w:r>
      <w:r w:rsidR="00B31458">
        <w:rPr>
          <w:sz w:val="24"/>
          <w:szCs w:val="24"/>
        </w:rPr>
        <w:t xml:space="preserve">     Review Final audit</w:t>
      </w:r>
      <w:r>
        <w:rPr>
          <w:sz w:val="24"/>
          <w:szCs w:val="24"/>
        </w:rPr>
        <w:t xml:space="preserve"> and suggestions</w:t>
      </w:r>
      <w:r w:rsidR="002651B1">
        <w:rPr>
          <w:sz w:val="24"/>
          <w:szCs w:val="24"/>
        </w:rPr>
        <w:t>.</w:t>
      </w:r>
    </w:p>
    <w:p w14:paraId="2792BCCB" w14:textId="77777777" w:rsidR="00310144" w:rsidRPr="00F579B6" w:rsidRDefault="00310144" w:rsidP="00310144">
      <w:pPr>
        <w:pStyle w:val="ListParagraph"/>
        <w:spacing w:line="276" w:lineRule="auto"/>
        <w:ind w:left="1080"/>
        <w:rPr>
          <w:szCs w:val="28"/>
        </w:rPr>
      </w:pPr>
    </w:p>
    <w:p w14:paraId="361F5F1B" w14:textId="77777777" w:rsidR="00CD21B8" w:rsidRPr="00CD21B8" w:rsidRDefault="0039402E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>
        <w:t xml:space="preserve"> </w:t>
      </w:r>
      <w:r w:rsidRPr="0039402E">
        <w:t>Board Member issues concerns/comments.</w:t>
      </w:r>
    </w:p>
    <w:p w14:paraId="7F6303F4" w14:textId="24CBB65A" w:rsidR="00266314" w:rsidRPr="00CD21B8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szCs w:val="28"/>
        </w:rPr>
      </w:pPr>
      <w:r w:rsidRPr="00CD21B8">
        <w:rPr>
          <w:rFonts w:ascii="Arial" w:eastAsia="Arial" w:hAnsi="Arial" w:cs="Arial"/>
          <w:sz w:val="19"/>
        </w:rPr>
        <w:t>Adjournment.</w:t>
      </w:r>
    </w:p>
    <w:sectPr w:rsidR="00266314" w:rsidRPr="00CD21B8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670A" w14:textId="77777777" w:rsidR="00882443" w:rsidRDefault="00882443" w:rsidP="001C3C1C">
      <w:pPr>
        <w:spacing w:after="0" w:line="240" w:lineRule="auto"/>
      </w:pPr>
      <w:r>
        <w:separator/>
      </w:r>
    </w:p>
  </w:endnote>
  <w:endnote w:type="continuationSeparator" w:id="0">
    <w:p w14:paraId="545983D2" w14:textId="77777777" w:rsidR="00882443" w:rsidRDefault="00882443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578EB" w14:textId="77777777" w:rsidR="00882443" w:rsidRDefault="00882443" w:rsidP="001C3C1C">
      <w:pPr>
        <w:spacing w:after="0" w:line="240" w:lineRule="auto"/>
      </w:pPr>
      <w:r>
        <w:separator/>
      </w:r>
    </w:p>
  </w:footnote>
  <w:footnote w:type="continuationSeparator" w:id="0">
    <w:p w14:paraId="6A7205C0" w14:textId="77777777" w:rsidR="00882443" w:rsidRDefault="00882443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3C774D"/>
    <w:multiLevelType w:val="hybridMultilevel"/>
    <w:tmpl w:val="1D326498"/>
    <w:lvl w:ilvl="0" w:tplc="BFC6AB2C">
      <w:start w:val="1"/>
      <w:numFmt w:val="lowerLetter"/>
      <w:lvlText w:val="%1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2054" w:hanging="360"/>
      </w:pPr>
    </w:lvl>
    <w:lvl w:ilvl="2" w:tplc="0409001B" w:tentative="1">
      <w:start w:val="1"/>
      <w:numFmt w:val="lowerRoman"/>
      <w:lvlText w:val="%3."/>
      <w:lvlJc w:val="right"/>
      <w:pPr>
        <w:ind w:left="2774" w:hanging="180"/>
      </w:pPr>
    </w:lvl>
    <w:lvl w:ilvl="3" w:tplc="0409000F" w:tentative="1">
      <w:start w:val="1"/>
      <w:numFmt w:val="decimal"/>
      <w:lvlText w:val="%4."/>
      <w:lvlJc w:val="left"/>
      <w:pPr>
        <w:ind w:left="3494" w:hanging="360"/>
      </w:pPr>
    </w:lvl>
    <w:lvl w:ilvl="4" w:tplc="04090019" w:tentative="1">
      <w:start w:val="1"/>
      <w:numFmt w:val="lowerLetter"/>
      <w:lvlText w:val="%5."/>
      <w:lvlJc w:val="left"/>
      <w:pPr>
        <w:ind w:left="4214" w:hanging="360"/>
      </w:pPr>
    </w:lvl>
    <w:lvl w:ilvl="5" w:tplc="0409001B" w:tentative="1">
      <w:start w:val="1"/>
      <w:numFmt w:val="lowerRoman"/>
      <w:lvlText w:val="%6."/>
      <w:lvlJc w:val="right"/>
      <w:pPr>
        <w:ind w:left="4934" w:hanging="180"/>
      </w:pPr>
    </w:lvl>
    <w:lvl w:ilvl="6" w:tplc="0409000F" w:tentative="1">
      <w:start w:val="1"/>
      <w:numFmt w:val="decimal"/>
      <w:lvlText w:val="%7."/>
      <w:lvlJc w:val="left"/>
      <w:pPr>
        <w:ind w:left="5654" w:hanging="360"/>
      </w:pPr>
    </w:lvl>
    <w:lvl w:ilvl="7" w:tplc="04090019" w:tentative="1">
      <w:start w:val="1"/>
      <w:numFmt w:val="lowerLetter"/>
      <w:lvlText w:val="%8."/>
      <w:lvlJc w:val="left"/>
      <w:pPr>
        <w:ind w:left="6374" w:hanging="360"/>
      </w:pPr>
    </w:lvl>
    <w:lvl w:ilvl="8" w:tplc="0409001B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9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0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2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6"/>
  </w:num>
  <w:num w:numId="3" w16cid:durableId="967901713">
    <w:abstractNumId w:val="12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10"/>
  </w:num>
  <w:num w:numId="7" w16cid:durableId="139277720">
    <w:abstractNumId w:val="14"/>
  </w:num>
  <w:num w:numId="8" w16cid:durableId="412703810">
    <w:abstractNumId w:val="4"/>
  </w:num>
  <w:num w:numId="9" w16cid:durableId="1890064999">
    <w:abstractNumId w:val="13"/>
  </w:num>
  <w:num w:numId="10" w16cid:durableId="19012715">
    <w:abstractNumId w:val="17"/>
  </w:num>
  <w:num w:numId="11" w16cid:durableId="1972053115">
    <w:abstractNumId w:val="11"/>
  </w:num>
  <w:num w:numId="12" w16cid:durableId="393696629">
    <w:abstractNumId w:val="1"/>
  </w:num>
  <w:num w:numId="13" w16cid:durableId="1591347791">
    <w:abstractNumId w:val="15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9"/>
  </w:num>
  <w:num w:numId="17" w16cid:durableId="561019885">
    <w:abstractNumId w:val="3"/>
  </w:num>
  <w:num w:numId="18" w16cid:durableId="8449775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542F0"/>
    <w:rsid w:val="000826BC"/>
    <w:rsid w:val="000A0CEE"/>
    <w:rsid w:val="000A5E42"/>
    <w:rsid w:val="00111713"/>
    <w:rsid w:val="00175AF1"/>
    <w:rsid w:val="00190AF6"/>
    <w:rsid w:val="001A3BA0"/>
    <w:rsid w:val="001B05BF"/>
    <w:rsid w:val="001B3B61"/>
    <w:rsid w:val="001C05C9"/>
    <w:rsid w:val="001C3C1C"/>
    <w:rsid w:val="001C5FA8"/>
    <w:rsid w:val="002146A7"/>
    <w:rsid w:val="002162CD"/>
    <w:rsid w:val="0023367F"/>
    <w:rsid w:val="00240411"/>
    <w:rsid w:val="00245764"/>
    <w:rsid w:val="00247728"/>
    <w:rsid w:val="002651B1"/>
    <w:rsid w:val="00266314"/>
    <w:rsid w:val="002748C4"/>
    <w:rsid w:val="00275C79"/>
    <w:rsid w:val="002B7734"/>
    <w:rsid w:val="002C61FB"/>
    <w:rsid w:val="00306688"/>
    <w:rsid w:val="00310144"/>
    <w:rsid w:val="00326E77"/>
    <w:rsid w:val="00333F60"/>
    <w:rsid w:val="00353E3C"/>
    <w:rsid w:val="00374F14"/>
    <w:rsid w:val="00380D5B"/>
    <w:rsid w:val="0039402E"/>
    <w:rsid w:val="003A7BBC"/>
    <w:rsid w:val="003B0445"/>
    <w:rsid w:val="003D1869"/>
    <w:rsid w:val="003F6D4C"/>
    <w:rsid w:val="00425513"/>
    <w:rsid w:val="00430563"/>
    <w:rsid w:val="00443CF2"/>
    <w:rsid w:val="00454FE1"/>
    <w:rsid w:val="0049542A"/>
    <w:rsid w:val="004C7A83"/>
    <w:rsid w:val="00522D7F"/>
    <w:rsid w:val="0052461A"/>
    <w:rsid w:val="00566F28"/>
    <w:rsid w:val="0059497F"/>
    <w:rsid w:val="005B4B5A"/>
    <w:rsid w:val="005C2DB4"/>
    <w:rsid w:val="00622A12"/>
    <w:rsid w:val="006A6D7E"/>
    <w:rsid w:val="006B77D2"/>
    <w:rsid w:val="00702CFA"/>
    <w:rsid w:val="00706591"/>
    <w:rsid w:val="00717157"/>
    <w:rsid w:val="00723742"/>
    <w:rsid w:val="00751E4C"/>
    <w:rsid w:val="007A5494"/>
    <w:rsid w:val="007A5BDB"/>
    <w:rsid w:val="007A7AC4"/>
    <w:rsid w:val="00812F6D"/>
    <w:rsid w:val="00837516"/>
    <w:rsid w:val="00837978"/>
    <w:rsid w:val="00837DB4"/>
    <w:rsid w:val="00882443"/>
    <w:rsid w:val="00891445"/>
    <w:rsid w:val="008B5AE3"/>
    <w:rsid w:val="0091211E"/>
    <w:rsid w:val="0091374B"/>
    <w:rsid w:val="00921D89"/>
    <w:rsid w:val="00960F23"/>
    <w:rsid w:val="00980C0F"/>
    <w:rsid w:val="0099598F"/>
    <w:rsid w:val="009B5E0D"/>
    <w:rsid w:val="009C54E5"/>
    <w:rsid w:val="009D700B"/>
    <w:rsid w:val="009E0D90"/>
    <w:rsid w:val="009E3A7D"/>
    <w:rsid w:val="009F6448"/>
    <w:rsid w:val="00A02283"/>
    <w:rsid w:val="00A04669"/>
    <w:rsid w:val="00A519FC"/>
    <w:rsid w:val="00A95AF1"/>
    <w:rsid w:val="00A96BB9"/>
    <w:rsid w:val="00AA7343"/>
    <w:rsid w:val="00AB40C4"/>
    <w:rsid w:val="00AC2BA4"/>
    <w:rsid w:val="00AD5D18"/>
    <w:rsid w:val="00B31458"/>
    <w:rsid w:val="00B46F19"/>
    <w:rsid w:val="00B675F7"/>
    <w:rsid w:val="00B85205"/>
    <w:rsid w:val="00BB5F05"/>
    <w:rsid w:val="00C021F0"/>
    <w:rsid w:val="00C26F50"/>
    <w:rsid w:val="00C27021"/>
    <w:rsid w:val="00C316CA"/>
    <w:rsid w:val="00C4097A"/>
    <w:rsid w:val="00C77F6B"/>
    <w:rsid w:val="00C96755"/>
    <w:rsid w:val="00CA1F83"/>
    <w:rsid w:val="00CB0591"/>
    <w:rsid w:val="00CB0DA4"/>
    <w:rsid w:val="00CB1AFD"/>
    <w:rsid w:val="00CC61CB"/>
    <w:rsid w:val="00CD21B8"/>
    <w:rsid w:val="00CF733D"/>
    <w:rsid w:val="00D218DB"/>
    <w:rsid w:val="00D24564"/>
    <w:rsid w:val="00D31F28"/>
    <w:rsid w:val="00D5013F"/>
    <w:rsid w:val="00D56196"/>
    <w:rsid w:val="00DC2A78"/>
    <w:rsid w:val="00E06958"/>
    <w:rsid w:val="00E32265"/>
    <w:rsid w:val="00EA30CA"/>
    <w:rsid w:val="00EB3770"/>
    <w:rsid w:val="00EC78D3"/>
    <w:rsid w:val="00F53C41"/>
    <w:rsid w:val="00F579B6"/>
    <w:rsid w:val="00F60136"/>
    <w:rsid w:val="00F64F4D"/>
    <w:rsid w:val="00F8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11</cp:revision>
  <cp:lastPrinted>2023-07-12T13:15:00Z</cp:lastPrinted>
  <dcterms:created xsi:type="dcterms:W3CDTF">2023-11-13T17:29:00Z</dcterms:created>
  <dcterms:modified xsi:type="dcterms:W3CDTF">2023-11-2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